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FF1A0" w14:textId="1756AC99" w:rsidR="00C4352D" w:rsidRDefault="0079427F" w:rsidP="0079427F">
      <w:pPr>
        <w:ind w:firstLine="0"/>
      </w:pPr>
      <w:r>
        <w:t>Declaracion y asignacion de variables</w:t>
      </w:r>
    </w:p>
    <w:p w14:paraId="732835EE" w14:textId="68A9EF2F" w:rsidR="0079427F" w:rsidRDefault="0079427F" w:rsidP="0079427F">
      <w:pPr>
        <w:ind w:firstLine="0"/>
      </w:pPr>
    </w:p>
    <w:p w14:paraId="5A49C480" w14:textId="139111F6" w:rsidR="0079427F" w:rsidRDefault="0079427F" w:rsidP="0079427F">
      <w:pPr>
        <w:ind w:firstLine="0"/>
      </w:pPr>
      <w:r>
        <w:rPr>
          <w:noProof/>
        </w:rPr>
        <w:drawing>
          <wp:inline distT="0" distB="0" distL="0" distR="0" wp14:anchorId="77658379" wp14:editId="1B0E6DA5">
            <wp:extent cx="5943600" cy="14268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AB4A1" w14:textId="10997966" w:rsidR="0079427F" w:rsidRDefault="0079427F" w:rsidP="0079427F">
      <w:pPr>
        <w:ind w:firstLine="0"/>
      </w:pPr>
    </w:p>
    <w:p w14:paraId="6AD30469" w14:textId="25BD4525" w:rsidR="0079427F" w:rsidRDefault="0079427F" w:rsidP="0079427F">
      <w:pPr>
        <w:ind w:firstLine="0"/>
      </w:pPr>
      <w:r>
        <w:t>En la imagen de arriba se puede observer que se declara una variable entera y se le asigna el valor 567, de lo cual se puede Tambien ver que 8009 corresponde a la direccion en memoria de la variable total y que 567 es el valor que almacena.</w:t>
      </w:r>
    </w:p>
    <w:p w14:paraId="691265B8" w14:textId="7C13C008" w:rsidR="0079427F" w:rsidRDefault="0079427F" w:rsidP="0079427F">
      <w:pPr>
        <w:pStyle w:val="ListParagraph"/>
        <w:numPr>
          <w:ilvl w:val="0"/>
          <w:numId w:val="3"/>
        </w:numPr>
      </w:pPr>
      <w:r>
        <w:t>Puntero: Tipo de dato cuyo contenido es la direccion de memoria de otra variable.</w:t>
      </w:r>
    </w:p>
    <w:p w14:paraId="1CBAEBB1" w14:textId="2AD7897F" w:rsidR="0079427F" w:rsidRDefault="0079427F" w:rsidP="0079427F">
      <w:pPr>
        <w:pStyle w:val="ListParagraph"/>
        <w:numPr>
          <w:ilvl w:val="0"/>
          <w:numId w:val="3"/>
        </w:numPr>
      </w:pPr>
      <w:r>
        <w:t>Un punter puede señalar a los tipos de datos simples y a los nuevos (instancias de clases).</w:t>
      </w:r>
    </w:p>
    <w:p w14:paraId="29C29CF0" w14:textId="2A103215" w:rsidR="0079427F" w:rsidRDefault="0079427F" w:rsidP="0079427F">
      <w:pPr>
        <w:pStyle w:val="ListParagraph"/>
        <w:numPr>
          <w:ilvl w:val="0"/>
          <w:numId w:val="3"/>
        </w:numPr>
      </w:pPr>
      <w:r>
        <w:t xml:space="preserve">En C++ se declara un punter de la siguiente forma: </w:t>
      </w:r>
    </w:p>
    <w:p w14:paraId="4A5E27BF" w14:textId="3375FEB5" w:rsidR="0079427F" w:rsidRDefault="0079427F" w:rsidP="0079427F">
      <w:pPr>
        <w:pStyle w:val="ListParagraph"/>
        <w:numPr>
          <w:ilvl w:val="1"/>
          <w:numId w:val="3"/>
        </w:numPr>
      </w:pPr>
      <w:r>
        <w:t>Double *ptr;//declare el puntero</w:t>
      </w:r>
    </w:p>
    <w:p w14:paraId="39D51734" w14:textId="3B7480A8" w:rsidR="0079427F" w:rsidRDefault="0079427F" w:rsidP="0079427F">
      <w:pPr>
        <w:pStyle w:val="ListParagraph"/>
        <w:numPr>
          <w:ilvl w:val="1"/>
          <w:numId w:val="3"/>
        </w:numPr>
      </w:pPr>
      <w:r>
        <w:t>Double valor;//declare una variable cualquiera.</w:t>
      </w:r>
    </w:p>
    <w:p w14:paraId="0765C678" w14:textId="214F4905" w:rsidR="0079427F" w:rsidRDefault="0079427F" w:rsidP="0079427F">
      <w:pPr>
        <w:pStyle w:val="ListParagraph"/>
        <w:numPr>
          <w:ilvl w:val="1"/>
          <w:numId w:val="3"/>
        </w:numPr>
      </w:pPr>
      <w:r>
        <w:t>Ptr1 = &amp;valor;//guardo la direccion de memoria en el puntero.</w:t>
      </w:r>
    </w:p>
    <w:p w14:paraId="79B119C8" w14:textId="1E4E4FFF" w:rsidR="0079427F" w:rsidRDefault="0079427F" w:rsidP="0079427F">
      <w:pPr>
        <w:pStyle w:val="ListParagraph"/>
        <w:numPr>
          <w:ilvl w:val="0"/>
          <w:numId w:val="3"/>
        </w:numPr>
      </w:pPr>
      <w:r>
        <w:t>En C++ el operador * sirve para:</w:t>
      </w:r>
    </w:p>
    <w:p w14:paraId="3D5FB564" w14:textId="51C23D98" w:rsidR="0079427F" w:rsidRDefault="0079427F" w:rsidP="0079427F">
      <w:pPr>
        <w:pStyle w:val="ListParagraph"/>
        <w:numPr>
          <w:ilvl w:val="1"/>
          <w:numId w:val="3"/>
        </w:numPr>
      </w:pPr>
      <w:r>
        <w:t>Declarar puteros.</w:t>
      </w:r>
    </w:p>
    <w:p w14:paraId="23C1C2B8" w14:textId="62D2243B" w:rsidR="0079427F" w:rsidRDefault="0079427F" w:rsidP="0079427F">
      <w:pPr>
        <w:pStyle w:val="ListParagraph"/>
        <w:numPr>
          <w:ilvl w:val="1"/>
          <w:numId w:val="3"/>
        </w:numPr>
      </w:pPr>
      <w:r>
        <w:t>Desreferenciar una variable de tipo apuntador.</w:t>
      </w:r>
    </w:p>
    <w:p w14:paraId="50006832" w14:textId="77777777" w:rsidR="0079427F" w:rsidRDefault="0079427F" w:rsidP="0079427F">
      <w:pPr>
        <w:pStyle w:val="ListParagraph"/>
        <w:numPr>
          <w:ilvl w:val="2"/>
          <w:numId w:val="3"/>
        </w:numPr>
        <w:sectPr w:rsidR="0079427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Desreferenciar hace referencia a llamar a la variable a la cual el punter señala.</w:t>
      </w:r>
    </w:p>
    <w:p w14:paraId="2F8EBD29" w14:textId="414A5E39" w:rsidR="0079427F" w:rsidRDefault="0079427F" w:rsidP="0079427F">
      <w:pPr>
        <w:pStyle w:val="Title"/>
      </w:pPr>
      <w:r>
        <w:lastRenderedPageBreak/>
        <w:t>Referencias en C++</w:t>
      </w:r>
    </w:p>
    <w:p w14:paraId="4C0CEFA3" w14:textId="3E5C9777" w:rsidR="0079427F" w:rsidRPr="0079427F" w:rsidRDefault="00404458" w:rsidP="00404458">
      <w:pPr>
        <w:pStyle w:val="ListParagraph"/>
        <w:numPr>
          <w:ilvl w:val="0"/>
          <w:numId w:val="4"/>
        </w:numPr>
      </w:pPr>
      <w:r>
        <w:t xml:space="preserve">Referencia: </w:t>
      </w:r>
      <w:r w:rsidR="0079427F">
        <w:t>Una referencia es un alias o un sinonimo para  variables, objetos o argumentos de metodos.</w:t>
      </w:r>
      <w:bookmarkStart w:id="0" w:name="_GoBack"/>
      <w:bookmarkEnd w:id="0"/>
    </w:p>
    <w:sectPr w:rsidR="0079427F" w:rsidRPr="007942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024E8F" w14:textId="77777777" w:rsidR="00A94FC2" w:rsidRDefault="00A94FC2" w:rsidP="00F433F0">
      <w:pPr>
        <w:spacing w:after="0"/>
      </w:pPr>
      <w:r>
        <w:separator/>
      </w:r>
    </w:p>
  </w:endnote>
  <w:endnote w:type="continuationSeparator" w:id="0">
    <w:p w14:paraId="44FE0F80" w14:textId="77777777" w:rsidR="00A94FC2" w:rsidRDefault="00A94FC2" w:rsidP="00F433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1D5BF5" w14:textId="77777777" w:rsidR="00404458" w:rsidRDefault="004044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2E8E9D" w14:textId="77777777" w:rsidR="00404458" w:rsidRDefault="004044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36B5B4" w14:textId="77777777" w:rsidR="00404458" w:rsidRDefault="004044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49A96" w14:textId="77777777" w:rsidR="00A94FC2" w:rsidRDefault="00A94FC2" w:rsidP="00F433F0">
      <w:pPr>
        <w:spacing w:after="0"/>
      </w:pPr>
      <w:r>
        <w:separator/>
      </w:r>
    </w:p>
  </w:footnote>
  <w:footnote w:type="continuationSeparator" w:id="0">
    <w:p w14:paraId="4F9DB3F5" w14:textId="77777777" w:rsidR="00A94FC2" w:rsidRDefault="00A94FC2" w:rsidP="00F433F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D9CB6" w14:textId="77777777" w:rsidR="00404458" w:rsidRDefault="004044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2C49BE" w14:textId="77777777" w:rsidR="00404458" w:rsidRDefault="004044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911EA" w14:textId="77777777" w:rsidR="00404458" w:rsidRDefault="004044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B7F64"/>
    <w:multiLevelType w:val="hybridMultilevel"/>
    <w:tmpl w:val="C95C684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" w15:restartNumberingAfterBreak="0">
    <w:nsid w:val="18B462A8"/>
    <w:multiLevelType w:val="hybridMultilevel"/>
    <w:tmpl w:val="41A2747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6EAD3B87"/>
    <w:multiLevelType w:val="hybridMultilevel"/>
    <w:tmpl w:val="BEB8136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70CC1B64"/>
    <w:multiLevelType w:val="hybridMultilevel"/>
    <w:tmpl w:val="2140E7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MTY2Mje0sDAwMbVQ0lEKTi0uzszPAykwqgUAqXy7WiwAAAA="/>
  </w:docVars>
  <w:rsids>
    <w:rsidRoot w:val="00F433F0"/>
    <w:rsid w:val="00305116"/>
    <w:rsid w:val="00404458"/>
    <w:rsid w:val="005102CC"/>
    <w:rsid w:val="00617A65"/>
    <w:rsid w:val="0079427F"/>
    <w:rsid w:val="00A94FC2"/>
    <w:rsid w:val="00C4352D"/>
    <w:rsid w:val="00DF7FCE"/>
    <w:rsid w:val="00EC34A3"/>
    <w:rsid w:val="00F43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2202E1"/>
  <w15:chartTrackingRefBased/>
  <w15:docId w15:val="{BB6561CF-229D-4376-B0D2-747CF5523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352D"/>
    <w:pPr>
      <w:spacing w:line="240" w:lineRule="auto"/>
      <w:ind w:firstLine="288"/>
      <w:jc w:val="both"/>
    </w:pPr>
    <w:rPr>
      <w:rFonts w:ascii="Verdana" w:hAnsi="Verdan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2C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79427F"/>
    <w:pPr>
      <w:spacing w:after="0" w:line="480" w:lineRule="auto"/>
      <w:contextualSpacing/>
      <w:jc w:val="center"/>
    </w:pPr>
    <w:rPr>
      <w:rFonts w:eastAsiaTheme="majorEastAsia" w:cstheme="majorBidi"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7F"/>
    <w:rPr>
      <w:rFonts w:ascii="Verdana" w:eastAsiaTheme="majorEastAsia" w:hAnsi="Verdana" w:cstheme="majorBidi"/>
      <w:spacing w:val="-10"/>
      <w:kern w:val="28"/>
      <w:sz w:val="36"/>
      <w:szCs w:val="56"/>
    </w:rPr>
  </w:style>
  <w:style w:type="paragraph" w:styleId="Header">
    <w:name w:val="header"/>
    <w:basedOn w:val="Normal"/>
    <w:link w:val="HeaderChar"/>
    <w:uiPriority w:val="99"/>
    <w:unhideWhenUsed/>
    <w:rsid w:val="0040445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4458"/>
    <w:rPr>
      <w:rFonts w:ascii="Verdana" w:hAnsi="Verdana"/>
      <w:sz w:val="24"/>
    </w:rPr>
  </w:style>
  <w:style w:type="paragraph" w:styleId="Footer">
    <w:name w:val="footer"/>
    <w:basedOn w:val="Normal"/>
    <w:link w:val="FooterChar"/>
    <w:uiPriority w:val="99"/>
    <w:unhideWhenUsed/>
    <w:rsid w:val="0040445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04458"/>
    <w:rPr>
      <w:rFonts w:ascii="Verdana" w:hAnsi="Verdan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Granados</dc:creator>
  <cp:keywords/>
  <dc:description/>
  <cp:lastModifiedBy>Dennis Granados</cp:lastModifiedBy>
  <cp:revision>3</cp:revision>
  <dcterms:created xsi:type="dcterms:W3CDTF">2019-03-01T19:48:00Z</dcterms:created>
  <dcterms:modified xsi:type="dcterms:W3CDTF">2019-03-01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degran@microsoft.com</vt:lpwstr>
  </property>
  <property fmtid="{D5CDD505-2E9C-101B-9397-08002B2CF9AE}" pid="5" name="MSIP_Label_f42aa342-8706-4288-bd11-ebb85995028c_SetDate">
    <vt:lpwstr>2019-03-01T19:49:40.981671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